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05205" w14:textId="1A6047E2" w:rsidR="00EF6DAA" w:rsidRPr="009E74C3" w:rsidRDefault="009E74C3" w:rsidP="00AA4BEA">
      <w:r>
        <w:rPr>
          <w:noProof/>
        </w:rPr>
        <w:drawing>
          <wp:inline distT="0" distB="0" distL="0" distR="0" wp14:anchorId="7AB273BA" wp14:editId="32858ED6">
            <wp:extent cx="1233334" cy="823396"/>
            <wp:effectExtent l="0" t="0" r="5080" b="0"/>
            <wp:docPr id="1836041659" name="Picture 1" descr="Text&#10;Tennessee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659" name="Picture 1" descr="Text&#10;Tennessee State Sea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407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BE10" w14:textId="2E124861" w:rsidR="004714E1" w:rsidRPr="00AA4BEA" w:rsidRDefault="004714E1" w:rsidP="00AA4BEA">
      <w:pPr>
        <w:pStyle w:val="Heading1"/>
      </w:pPr>
      <w:r w:rsidRPr="00AA4BEA">
        <w:t>Tennessee Department of Human Services</w:t>
      </w:r>
      <w:r w:rsidR="00420E72">
        <w:t xml:space="preserve"> Vocational Rehabilitation Program</w:t>
      </w:r>
    </w:p>
    <w:p w14:paraId="4C5E8D18" w14:textId="3C2F424F" w:rsidR="004714E1" w:rsidRPr="00AA4BEA" w:rsidRDefault="00CC2F4F" w:rsidP="00AA4BEA">
      <w:pPr>
        <w:pStyle w:val="Heading1"/>
      </w:pPr>
      <w:r w:rsidRPr="00CC2F4F">
        <w:t>Vocational Adjustment Progress Report</w:t>
      </w:r>
    </w:p>
    <w:p w14:paraId="058BB04B" w14:textId="77777777" w:rsidR="00CC2F4F" w:rsidRDefault="00CC2F4F" w:rsidP="00CC2F4F">
      <w:pPr>
        <w:spacing w:after="120"/>
        <w:jc w:val="left"/>
      </w:pPr>
    </w:p>
    <w:p w14:paraId="7C0F9A80" w14:textId="77777777" w:rsidR="00CC2F4F" w:rsidRDefault="00CC2F4F" w:rsidP="00CC2F4F">
      <w:pPr>
        <w:spacing w:after="120"/>
        <w:jc w:val="left"/>
        <w:sectPr w:rsidR="00CC2F4F" w:rsidSect="00A6179C">
          <w:footerReference w:type="default" r:id="rId11"/>
          <w:pgSz w:w="12240" w:h="15840" w:code="1"/>
          <w:pgMar w:top="720" w:right="720" w:bottom="720" w:left="1008" w:header="144" w:footer="432" w:gutter="0"/>
          <w:pgNumType w:start="1"/>
          <w:cols w:space="720"/>
          <w:docGrid w:linePitch="272"/>
        </w:sectPr>
      </w:pPr>
    </w:p>
    <w:p w14:paraId="7EDCD17A" w14:textId="0BC1843D" w:rsidR="00FC2894" w:rsidRDefault="00CC2F4F" w:rsidP="00CC2F4F">
      <w:pPr>
        <w:spacing w:before="120" w:after="120"/>
        <w:jc w:val="left"/>
      </w:pPr>
      <w:r>
        <w:t>Customer Name</w:t>
      </w:r>
    </w:p>
    <w:permStart w:id="1304383544" w:edGrp="everyone"/>
    <w:p w14:paraId="439152D6" w14:textId="5B292C87" w:rsidR="00CC2F4F" w:rsidRDefault="00CC2F4F" w:rsidP="00CC2F4F">
      <w:pPr>
        <w:spacing w:before="120" w:after="120"/>
        <w:jc w:val="left"/>
      </w:pPr>
      <w:r>
        <w:fldChar w:fldCharType="begin">
          <w:ffData>
            <w:name w:val="Text1"/>
            <w:enabled/>
            <w:calcOnExit w:val="0"/>
            <w:helpText w:type="text" w:val="Enter Customer Name"/>
            <w:statusText w:type="text" w:val="Enter Customer Name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  <w:permEnd w:id="1304383544"/>
      <w:r>
        <w:br w:type="column"/>
      </w:r>
      <w:r>
        <w:t>Month/Year</w:t>
      </w:r>
    </w:p>
    <w:permStart w:id="729636797" w:edGrp="everyone"/>
    <w:p w14:paraId="35907EDF" w14:textId="32148CE9" w:rsidR="00CC2F4F" w:rsidRDefault="00CC2F4F" w:rsidP="00CC2F4F">
      <w:pPr>
        <w:spacing w:before="120" w:after="480"/>
        <w:jc w:val="left"/>
      </w:pPr>
      <w:r>
        <w:fldChar w:fldCharType="begin">
          <w:ffData>
            <w:name w:val="Text2"/>
            <w:enabled/>
            <w:calcOnExit w:val="0"/>
            <w:helpText w:type="text" w:val="Enter month/year"/>
            <w:statusText w:type="text" w:val="Enter month/year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  <w:permEnd w:id="729636797"/>
    </w:p>
    <w:p w14:paraId="493636F4" w14:textId="77777777" w:rsidR="00CC2F4F" w:rsidRDefault="00CC2F4F" w:rsidP="00CC2F4F">
      <w:pPr>
        <w:spacing w:before="120" w:after="120"/>
        <w:jc w:val="left"/>
        <w:sectPr w:rsidR="00CC2F4F" w:rsidSect="00CC2F4F">
          <w:type w:val="continuous"/>
          <w:pgSz w:w="12240" w:h="15840" w:code="1"/>
          <w:pgMar w:top="720" w:right="720" w:bottom="720" w:left="1008" w:header="144" w:footer="432" w:gutter="0"/>
          <w:pgNumType w:start="1"/>
          <w:cols w:num="2" w:space="720"/>
          <w:docGrid w:linePitch="272"/>
        </w:sectPr>
      </w:pPr>
    </w:p>
    <w:p w14:paraId="16819F63" w14:textId="69973527" w:rsidR="00CC2F4F" w:rsidRPr="00CC2F4F" w:rsidRDefault="00CC2F4F" w:rsidP="00CC2F4F">
      <w:pPr>
        <w:spacing w:before="120" w:after="120"/>
        <w:ind w:right="-288"/>
        <w:jc w:val="left"/>
      </w:pPr>
      <w:r>
        <w:rPr>
          <w:b/>
          <w:bCs w:val="0"/>
        </w:rPr>
        <w:t>N</w:t>
      </w:r>
      <w:r>
        <w:t xml:space="preserve"> = Goal not Met </w:t>
      </w:r>
      <w:r>
        <w:rPr>
          <w:b/>
          <w:bCs w:val="0"/>
        </w:rPr>
        <w:t>M</w:t>
      </w:r>
      <w:r>
        <w:t xml:space="preserve"> = Met Goal for Month </w:t>
      </w:r>
      <w:r>
        <w:rPr>
          <w:b/>
          <w:bCs w:val="0"/>
        </w:rPr>
        <w:t>MO</w:t>
      </w:r>
      <w:r>
        <w:t xml:space="preserve"> = Overall Goal Met – Behavior Removed from Plan</w:t>
      </w:r>
    </w:p>
    <w:tbl>
      <w:tblPr>
        <w:tblW w:w="10533" w:type="dxa"/>
        <w:tblInd w:w="-8" w:type="dxa"/>
        <w:tblLayout w:type="fixed"/>
        <w:tblLook w:val="01E0" w:firstRow="1" w:lastRow="1" w:firstColumn="1" w:lastColumn="1" w:noHBand="0" w:noVBand="0"/>
      </w:tblPr>
      <w:tblGrid>
        <w:gridCol w:w="3783"/>
        <w:gridCol w:w="900"/>
        <w:gridCol w:w="990"/>
        <w:gridCol w:w="990"/>
        <w:gridCol w:w="3870"/>
      </w:tblGrid>
      <w:tr w:rsidR="00CC2F4F" w:rsidRPr="00CC2F4F" w14:paraId="43CB9F7F" w14:textId="77777777" w:rsidTr="00A77666">
        <w:trPr>
          <w:cantSplit/>
          <w:tblHeader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FA31C" w14:textId="77777777" w:rsidR="00CC2F4F" w:rsidRPr="00CC2F4F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AREA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14867" w14:textId="77777777" w:rsidR="00CC2F4F" w:rsidRPr="00CC2F4F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9273" w14:textId="77777777" w:rsidR="00CC2F4F" w:rsidRPr="00CC2F4F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M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2982" w14:textId="77777777" w:rsidR="00CC2F4F" w:rsidRPr="00CC2F4F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MO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330FF" w14:textId="77777777" w:rsidR="00CC2F4F" w:rsidRPr="00CC2F4F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COMMENTS</w:t>
            </w:r>
          </w:p>
        </w:tc>
      </w:tr>
      <w:tr w:rsidR="00CC2F4F" w:rsidRPr="00CC2F4F" w14:paraId="744465F3" w14:textId="77777777" w:rsidTr="00A77666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2A473" w14:textId="168B0897" w:rsidR="00CC2F4F" w:rsidRPr="00CC2F4F" w:rsidRDefault="00CC2F4F" w:rsidP="00CC2F4F">
            <w:pPr>
              <w:spacing w:before="120" w:after="120"/>
              <w:jc w:val="left"/>
            </w:pPr>
            <w:r w:rsidRPr="00CC2F4F">
              <w:rPr>
                <w:b/>
              </w:rPr>
              <w:t>1. Attendance/ Punctuality:</w:t>
            </w:r>
            <w:r w:rsidRPr="00CC2F4F">
              <w:t xml:space="preserve"> Consistently at work and on time when scheduled.</w:t>
            </w:r>
            <w:r>
              <w:t xml:space="preserve"> </w:t>
            </w:r>
            <w:r w:rsidRPr="00CC2F4F">
              <w:t>Consistently on time returning from breaks.</w:t>
            </w:r>
            <w:r>
              <w:t xml:space="preserve"> </w:t>
            </w:r>
            <w:r w:rsidRPr="00CC2F4F">
              <w:t xml:space="preserve">Always </w:t>
            </w:r>
            <w:proofErr w:type="gramStart"/>
            <w:r w:rsidRPr="00CC2F4F">
              <w:t>calls</w:t>
            </w:r>
            <w:proofErr w:type="gramEnd"/>
            <w:r w:rsidRPr="00CC2F4F">
              <w:t xml:space="preserve"> in within 30 minutes of start of workday when absent. </w:t>
            </w:r>
            <w:proofErr w:type="gramStart"/>
            <w:r w:rsidRPr="00CC2F4F">
              <w:t>Consistently clears</w:t>
            </w:r>
            <w:proofErr w:type="gramEnd"/>
            <w:r w:rsidRPr="00CC2F4F">
              <w:t xml:space="preserve"> absences in advance with supervisor when possible.</w:t>
            </w:r>
          </w:p>
          <w:p w14:paraId="606AA952" w14:textId="3811F68D" w:rsidR="00A77666" w:rsidRDefault="00CC2F4F" w:rsidP="00CC2F4F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Days Present:</w:t>
            </w:r>
            <w:bookmarkStart w:id="2" w:name="Text6"/>
            <w:r w:rsidRPr="00CC2F4F">
              <w:rPr>
                <w:b/>
              </w:rPr>
              <w:t xml:space="preserve"> </w:t>
            </w:r>
            <w:bookmarkEnd w:id="2"/>
            <w:permStart w:id="1399879593" w:edGrp="everyone"/>
            <w:r w:rsidR="0038750A">
              <w:fldChar w:fldCharType="begin">
                <w:ffData>
                  <w:name w:val=""/>
                  <w:enabled/>
                  <w:calcOnExit w:val="0"/>
                  <w:helpText w:type="text" w:val="Enter days present"/>
                  <w:statusText w:type="text" w:val="Enter days present"/>
                  <w:textInput/>
                </w:ffData>
              </w:fldChar>
            </w:r>
            <w:r w:rsidR="0038750A">
              <w:instrText xml:space="preserve"> FORMTEXT </w:instrText>
            </w:r>
            <w:r w:rsidR="0038750A">
              <w:fldChar w:fldCharType="separate"/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fldChar w:fldCharType="end"/>
            </w:r>
            <w:permEnd w:id="1399879593"/>
          </w:p>
          <w:p w14:paraId="615BBD65" w14:textId="5CB8E210" w:rsidR="00CC2F4F" w:rsidRPr="00CC2F4F" w:rsidRDefault="00CC2F4F" w:rsidP="00CC2F4F">
            <w:pPr>
              <w:spacing w:before="120" w:after="120"/>
              <w:jc w:val="left"/>
            </w:pPr>
            <w:r w:rsidRPr="00CC2F4F">
              <w:rPr>
                <w:b/>
              </w:rPr>
              <w:t>Days Absent:</w:t>
            </w:r>
            <w:permStart w:id="582234365" w:edGrp="everyone"/>
            <w:r w:rsidR="0038750A">
              <w:fldChar w:fldCharType="begin">
                <w:ffData>
                  <w:name w:val="Text7"/>
                  <w:enabled/>
                  <w:calcOnExit w:val="0"/>
                  <w:helpText w:type="text" w:val="Enter days absent"/>
                  <w:statusText w:type="text" w:val="Enter days absent"/>
                  <w:textInput/>
                </w:ffData>
              </w:fldChar>
            </w:r>
            <w:bookmarkStart w:id="3" w:name="Text7"/>
            <w:r w:rsidR="0038750A">
              <w:instrText xml:space="preserve"> FORMTEXT </w:instrText>
            </w:r>
            <w:r w:rsidR="0038750A">
              <w:fldChar w:fldCharType="separate"/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fldChar w:fldCharType="end"/>
            </w:r>
            <w:bookmarkEnd w:id="3"/>
            <w:permEnd w:id="582234365"/>
          </w:p>
          <w:p w14:paraId="177DC202" w14:textId="2CC8C430" w:rsidR="00CC2F4F" w:rsidRPr="00CC2F4F" w:rsidRDefault="00CC2F4F" w:rsidP="00CC2F4F">
            <w:pPr>
              <w:spacing w:before="120" w:after="120"/>
              <w:jc w:val="left"/>
            </w:pPr>
            <w:r w:rsidRPr="00CC2F4F">
              <w:rPr>
                <w:b/>
              </w:rPr>
              <w:t>Days Tardy:</w:t>
            </w:r>
            <w:r>
              <w:rPr>
                <w:b/>
              </w:rPr>
              <w:t xml:space="preserve"> </w:t>
            </w:r>
            <w:permStart w:id="777326433" w:edGrp="everyone"/>
            <w:r w:rsidR="0038750A">
              <w:fldChar w:fldCharType="begin">
                <w:ffData>
                  <w:name w:val="Text8"/>
                  <w:enabled/>
                  <w:calcOnExit w:val="0"/>
                  <w:helpText w:type="text" w:val="Enter days tardy"/>
                  <w:statusText w:type="text" w:val="Enter days tardy"/>
                  <w:textInput/>
                </w:ffData>
              </w:fldChar>
            </w:r>
            <w:bookmarkStart w:id="4" w:name="Text8"/>
            <w:r w:rsidR="0038750A">
              <w:instrText xml:space="preserve"> FORMTEXT </w:instrText>
            </w:r>
            <w:r w:rsidR="0038750A">
              <w:fldChar w:fldCharType="separate"/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fldChar w:fldCharType="end"/>
            </w:r>
            <w:bookmarkEnd w:id="4"/>
            <w:permEnd w:id="777326433"/>
          </w:p>
        </w:tc>
        <w:permStart w:id="258027689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872EF" w14:textId="1BE1ED31" w:rsidR="00CC2F4F" w:rsidRPr="00CC2F4F" w:rsidRDefault="0038750A" w:rsidP="00CC2F4F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258027689"/>
          </w:p>
        </w:tc>
        <w:permStart w:id="40208028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1B1B" w14:textId="5CC84AB2" w:rsidR="00CC2F4F" w:rsidRPr="00CC2F4F" w:rsidRDefault="0038750A" w:rsidP="00CC2F4F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bookmarkStart w:id="5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  <w:permEnd w:id="402080282"/>
          </w:p>
        </w:tc>
        <w:permStart w:id="1995121935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C44F" w14:textId="0F8A600D" w:rsidR="00CC2F4F" w:rsidRPr="00CC2F4F" w:rsidRDefault="0038750A" w:rsidP="00CC2F4F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95121935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DAF2" w14:textId="0DA09CC4" w:rsidR="00CC2F4F" w:rsidRPr="00CC2F4F" w:rsidRDefault="00CC2F4F" w:rsidP="00CC2F4F">
            <w:pPr>
              <w:spacing w:before="120" w:after="480"/>
              <w:jc w:val="left"/>
            </w:pPr>
            <w:r w:rsidRPr="00CC2F4F">
              <w:t xml:space="preserve">Absenteeism: Increased / Decreased by </w:t>
            </w:r>
            <w:permStart w:id="895232126" w:edGrp="everyone"/>
            <w:r w:rsidR="0038750A">
              <w:fldChar w:fldCharType="begin">
                <w:ffData>
                  <w:name w:val="Text4"/>
                  <w:enabled/>
                  <w:calcOnExit w:val="0"/>
                  <w:helpText w:type="text" w:val="Enter amount of increase or decrease"/>
                  <w:statusText w:type="text" w:val="Enter amount of increase or decrease"/>
                  <w:textInput/>
                </w:ffData>
              </w:fldChar>
            </w:r>
            <w:bookmarkStart w:id="6" w:name="Text4"/>
            <w:r w:rsidR="0038750A">
              <w:instrText xml:space="preserve"> FORMTEXT </w:instrText>
            </w:r>
            <w:r w:rsidR="0038750A">
              <w:fldChar w:fldCharType="separate"/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fldChar w:fldCharType="end"/>
            </w:r>
            <w:bookmarkEnd w:id="6"/>
            <w:permEnd w:id="895232126"/>
            <w:r w:rsidRPr="00CC2F4F">
              <w:t>%.</w:t>
            </w:r>
          </w:p>
          <w:p w14:paraId="200BED39" w14:textId="7E2D409B" w:rsidR="00CC2F4F" w:rsidRPr="00CC2F4F" w:rsidRDefault="00CC2F4F" w:rsidP="00CC2F4F">
            <w:pPr>
              <w:spacing w:before="120" w:after="120"/>
              <w:jc w:val="left"/>
            </w:pPr>
            <w:r w:rsidRPr="00CC2F4F">
              <w:t>Goal for Month:</w:t>
            </w:r>
            <w:r>
              <w:t xml:space="preserve"> </w:t>
            </w:r>
            <w:r w:rsidRPr="00CC2F4F">
              <w:t xml:space="preserve">To decrease absenteeism by </w:t>
            </w:r>
            <w:permStart w:id="1177828981" w:edGrp="everyone"/>
            <w:r w:rsidR="0038750A">
              <w:fldChar w:fldCharType="begin">
                <w:ffData>
                  <w:name w:val="Text5"/>
                  <w:enabled/>
                  <w:calcOnExit w:val="0"/>
                  <w:helpText w:type="text" w:val="Enter Goal for the month"/>
                  <w:statusText w:type="text" w:val="Enter Goal for the month"/>
                  <w:textInput/>
                </w:ffData>
              </w:fldChar>
            </w:r>
            <w:bookmarkStart w:id="7" w:name="Text5"/>
            <w:r w:rsidR="0038750A">
              <w:instrText xml:space="preserve"> FORMTEXT </w:instrText>
            </w:r>
            <w:r w:rsidR="0038750A">
              <w:fldChar w:fldCharType="separate"/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rPr>
                <w:noProof/>
              </w:rPr>
              <w:t> </w:t>
            </w:r>
            <w:r w:rsidR="0038750A">
              <w:fldChar w:fldCharType="end"/>
            </w:r>
            <w:bookmarkEnd w:id="7"/>
            <w:permEnd w:id="1177828981"/>
            <w:r w:rsidRPr="00CC2F4F">
              <w:t>%</w:t>
            </w:r>
          </w:p>
          <w:p w14:paraId="04986858" w14:textId="5FF5B260" w:rsidR="00CC2F4F" w:rsidRPr="00CC2F4F" w:rsidRDefault="00CC2F4F" w:rsidP="0038750A">
            <w:pPr>
              <w:spacing w:before="120" w:after="120"/>
              <w:ind w:left="1516"/>
              <w:jc w:val="left"/>
            </w:pPr>
            <w:proofErr w:type="gramStart"/>
            <w:r w:rsidRPr="00CC2F4F">
              <w:t>Zero</w:t>
            </w:r>
            <w:proofErr w:type="gramEnd"/>
            <w:r w:rsidRPr="00CC2F4F">
              <w:t xml:space="preserve"> days tardy.</w:t>
            </w:r>
          </w:p>
          <w:p w14:paraId="65E7BA21" w14:textId="6D30412E" w:rsidR="00CC2F4F" w:rsidRPr="00CC2F4F" w:rsidRDefault="00CC2F4F" w:rsidP="00CC2F4F">
            <w:pPr>
              <w:spacing w:before="120" w:after="120"/>
              <w:jc w:val="left"/>
            </w:pPr>
            <w:r w:rsidRPr="00CC2F4F">
              <w:t>Overall Goal:</w:t>
            </w:r>
            <w:r>
              <w:t xml:space="preserve"> </w:t>
            </w:r>
            <w:r w:rsidRPr="00CC2F4F">
              <w:t xml:space="preserve">100% Attendance and 0 </w:t>
            </w:r>
            <w:proofErr w:type="gramStart"/>
            <w:r w:rsidRPr="00CC2F4F">
              <w:t>tardies</w:t>
            </w:r>
            <w:proofErr w:type="gramEnd"/>
            <w:r w:rsidRPr="00CC2F4F">
              <w:t xml:space="preserve"> for 3 consecutive months</w:t>
            </w:r>
          </w:p>
          <w:permStart w:id="503776059" w:edGrp="everyone"/>
          <w:p w14:paraId="05DC6CBE" w14:textId="0CE66B6C" w:rsidR="00CC2F4F" w:rsidRPr="00CC2F4F" w:rsidRDefault="0038750A" w:rsidP="00A77666">
            <w:pPr>
              <w:spacing w:before="120" w:after="120"/>
              <w:ind w:left="-14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bookmarkStart w:id="8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  <w:permEnd w:id="503776059"/>
          </w:p>
        </w:tc>
      </w:tr>
      <w:tr w:rsidR="0038750A" w:rsidRPr="00CC2F4F" w14:paraId="7EBA7196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0C91" w14:textId="3DDFE136" w:rsidR="0038750A" w:rsidRPr="00CC2F4F" w:rsidRDefault="0038750A" w:rsidP="0038750A">
            <w:pPr>
              <w:spacing w:before="120" w:after="120"/>
              <w:jc w:val="left"/>
            </w:pPr>
            <w:r w:rsidRPr="00CC2F4F">
              <w:rPr>
                <w:b/>
              </w:rPr>
              <w:t>2. Hygiene/Appearance</w:t>
            </w:r>
            <w:r w:rsidRPr="00CC2F4F">
              <w:t>:</w:t>
            </w:r>
            <w:r>
              <w:t xml:space="preserve"> </w:t>
            </w:r>
            <w:r w:rsidRPr="00CC2F4F">
              <w:t>Always reports to work clean and appropriately dressed for work environment.</w:t>
            </w:r>
          </w:p>
        </w:tc>
        <w:permStart w:id="1902130088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70917" w14:textId="128C88D4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02130088"/>
          </w:p>
        </w:tc>
        <w:permStart w:id="628242256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49F48" w14:textId="5B54E4C6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628242256"/>
          </w:p>
        </w:tc>
        <w:permStart w:id="1995128905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F649A" w14:textId="2322A0DD" w:rsidR="0038750A" w:rsidRPr="00CC2F4F" w:rsidRDefault="00973ECD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95128905"/>
          </w:p>
        </w:tc>
        <w:permStart w:id="1509907931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1A73" w14:textId="50C5D454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09907931"/>
          </w:p>
        </w:tc>
      </w:tr>
      <w:tr w:rsidR="0038750A" w:rsidRPr="00CC2F4F" w14:paraId="0A1D8317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47B98" w14:textId="13319DBB" w:rsidR="0038750A" w:rsidRPr="00CC2F4F" w:rsidRDefault="0038750A" w:rsidP="0038750A">
            <w:pPr>
              <w:spacing w:before="120" w:after="120"/>
              <w:jc w:val="left"/>
            </w:pPr>
            <w:r w:rsidRPr="00CC2F4F">
              <w:rPr>
                <w:b/>
              </w:rPr>
              <w:t>3. Staying on task:</w:t>
            </w:r>
            <w:r>
              <w:rPr>
                <w:b/>
              </w:rPr>
              <w:t xml:space="preserve"> </w:t>
            </w:r>
            <w:r w:rsidRPr="00CC2F4F">
              <w:t xml:space="preserve">Consistently demonstrates full attention to task. Seldom observed distracted, distracting others, talking excessively, daydreaming, wandering from </w:t>
            </w:r>
            <w:proofErr w:type="gramStart"/>
            <w:r w:rsidRPr="00CC2F4F">
              <w:t>work station</w:t>
            </w:r>
            <w:proofErr w:type="gramEnd"/>
            <w:r w:rsidRPr="00CC2F4F">
              <w:t>.</w:t>
            </w:r>
          </w:p>
        </w:tc>
        <w:permStart w:id="810899589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64E43" w14:textId="525A4C30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810899589"/>
          </w:p>
        </w:tc>
        <w:permStart w:id="469267000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243A" w14:textId="75B1F60B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469267000"/>
          </w:p>
        </w:tc>
        <w:permStart w:id="4162628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B8E47" w14:textId="6FFE7A4F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41626282"/>
          </w:p>
        </w:tc>
        <w:permStart w:id="1400857047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DFF08" w14:textId="506F6BD0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400857047"/>
          </w:p>
        </w:tc>
      </w:tr>
      <w:tr w:rsidR="0038750A" w:rsidRPr="00CC2F4F" w14:paraId="3D7005D8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AD123" w14:textId="0B738367" w:rsidR="0038750A" w:rsidRPr="00CC2F4F" w:rsidRDefault="0038750A" w:rsidP="0038750A">
            <w:pPr>
              <w:spacing w:before="120" w:after="120"/>
              <w:jc w:val="left"/>
            </w:pPr>
            <w:r w:rsidRPr="00CC2F4F">
              <w:rPr>
                <w:b/>
              </w:rPr>
              <w:lastRenderedPageBreak/>
              <w:t>4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Follows instructions:</w:t>
            </w:r>
            <w:r>
              <w:rPr>
                <w:b/>
              </w:rPr>
              <w:t xml:space="preserve"> </w:t>
            </w:r>
            <w:r w:rsidRPr="00CC2F4F">
              <w:t>Consistently follows written or oral instructions from beginning to end of task.</w:t>
            </w:r>
            <w:r>
              <w:t xml:space="preserve"> </w:t>
            </w:r>
            <w:r w:rsidRPr="00CC2F4F">
              <w:t>Consistently receives instructions in attentive, positive manner.</w:t>
            </w:r>
          </w:p>
        </w:tc>
        <w:permStart w:id="1111298847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60601" w14:textId="74EAB97E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111298847"/>
          </w:p>
        </w:tc>
        <w:permStart w:id="101058856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297B" w14:textId="4B898F1F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010588562"/>
          </w:p>
        </w:tc>
        <w:permStart w:id="1501396638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13AB6" w14:textId="17B7A2AC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01396638"/>
          </w:p>
        </w:tc>
        <w:permStart w:id="1909802778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62896" w14:textId="5D87E779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09802778"/>
          </w:p>
        </w:tc>
      </w:tr>
      <w:tr w:rsidR="0038750A" w:rsidRPr="00CC2F4F" w14:paraId="663BB505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F2FC" w14:textId="212B7474" w:rsidR="0038750A" w:rsidRPr="00CC2F4F" w:rsidRDefault="0038750A" w:rsidP="0038750A">
            <w:pPr>
              <w:spacing w:before="120" w:after="120"/>
              <w:jc w:val="left"/>
            </w:pPr>
            <w:r w:rsidRPr="00CC2F4F">
              <w:rPr>
                <w:b/>
              </w:rPr>
              <w:t>5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Works Independently:</w:t>
            </w:r>
            <w:r>
              <w:rPr>
                <w:b/>
              </w:rPr>
              <w:t xml:space="preserve"> </w:t>
            </w:r>
            <w:r w:rsidRPr="00CC2F4F">
              <w:t>Consistently demonstrates ability to work without supervision, alone, and work well with others.</w:t>
            </w:r>
            <w:r w:rsidRPr="00CC2F4F">
              <w:rPr>
                <w:b/>
              </w:rPr>
              <w:t xml:space="preserve"> </w:t>
            </w:r>
          </w:p>
        </w:tc>
        <w:permStart w:id="179002447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53E9" w14:textId="3F87C36B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79002447"/>
          </w:p>
        </w:tc>
        <w:permStart w:id="1998600568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EB7D" w14:textId="5503EC58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98600568"/>
          </w:p>
        </w:tc>
        <w:permStart w:id="1586180451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BC5B8" w14:textId="0B6C9AAF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86180451"/>
          </w:p>
        </w:tc>
        <w:permStart w:id="1670791985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CFD3B" w14:textId="41C7EFCA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670791985"/>
          </w:p>
        </w:tc>
      </w:tr>
      <w:tr w:rsidR="0038750A" w:rsidRPr="00CC2F4F" w14:paraId="274BF039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C72EF" w14:textId="5687949E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6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Cooperation with Supervisor, Co-Workers, Team:</w:t>
            </w:r>
            <w:r>
              <w:rPr>
                <w:b/>
              </w:rPr>
              <w:t xml:space="preserve"> </w:t>
            </w:r>
            <w:r w:rsidRPr="00CC2F4F">
              <w:t>Consistently has positive interaction with supervisors, co-workers, team members.</w:t>
            </w:r>
            <w:r>
              <w:t xml:space="preserve"> </w:t>
            </w:r>
            <w:r w:rsidRPr="00CC2F4F">
              <w:t>Consistently accepts work assignments in positive manner.</w:t>
            </w:r>
          </w:p>
        </w:tc>
        <w:permStart w:id="133523406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06CD" w14:textId="4B85C553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33523406"/>
          </w:p>
        </w:tc>
        <w:permStart w:id="176255392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C75A" w14:textId="3F3DC219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762553922"/>
          </w:p>
        </w:tc>
        <w:permStart w:id="18350444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C294" w14:textId="65702E8A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83504442"/>
          </w:p>
        </w:tc>
        <w:permStart w:id="1476088302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47D68" w14:textId="2E46E243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476088302"/>
          </w:p>
        </w:tc>
      </w:tr>
      <w:tr w:rsidR="0038750A" w:rsidRPr="00CC2F4F" w14:paraId="535FD06D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94B3" w14:textId="1D544AD5" w:rsidR="0038750A" w:rsidRPr="00CC2F4F" w:rsidRDefault="0038750A" w:rsidP="0038750A">
            <w:pPr>
              <w:spacing w:before="120" w:after="120"/>
              <w:jc w:val="left"/>
              <w:rPr>
                <w:b/>
                <w:u w:val="single"/>
              </w:rPr>
            </w:pPr>
            <w:r w:rsidRPr="00CC2F4F">
              <w:rPr>
                <w:b/>
              </w:rPr>
              <w:t>7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Safety Practices:</w:t>
            </w:r>
            <w:r>
              <w:rPr>
                <w:b/>
              </w:rPr>
              <w:t xml:space="preserve"> </w:t>
            </w:r>
            <w:r w:rsidRPr="00CC2F4F">
              <w:t>To learn and consistently practice standard work area rules and policies.</w:t>
            </w:r>
          </w:p>
        </w:tc>
        <w:permStart w:id="272568063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45046" w14:textId="3F004B3E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272568063"/>
          </w:p>
        </w:tc>
        <w:permStart w:id="2021404314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85E93" w14:textId="5EA4BDA1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2021404314"/>
          </w:p>
        </w:tc>
        <w:permStart w:id="675895032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122BE" w14:textId="68294C4E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675895032"/>
          </w:p>
        </w:tc>
        <w:permStart w:id="1389168748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E97BC" w14:textId="706301EC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389168748"/>
          </w:p>
        </w:tc>
      </w:tr>
      <w:tr w:rsidR="0038750A" w:rsidRPr="00CC2F4F" w14:paraId="5B38124B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A3B" w14:textId="02820AF1" w:rsidR="0038750A" w:rsidRPr="00CC2F4F" w:rsidRDefault="0038750A" w:rsidP="0038750A">
            <w:pPr>
              <w:spacing w:before="120" w:after="120"/>
              <w:jc w:val="left"/>
              <w:rPr>
                <w:b/>
                <w:u w:val="single"/>
              </w:rPr>
            </w:pPr>
            <w:r w:rsidRPr="00CC2F4F">
              <w:rPr>
                <w:b/>
              </w:rPr>
              <w:t>8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Work Tolerance:</w:t>
            </w:r>
            <w:r>
              <w:rPr>
                <w:b/>
              </w:rPr>
              <w:t xml:space="preserve"> </w:t>
            </w:r>
            <w:r w:rsidRPr="00CC2F4F">
              <w:t>To build physical and mental tolerance needed for maximum work potential.</w:t>
            </w:r>
          </w:p>
        </w:tc>
        <w:permStart w:id="651589550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EABD" w14:textId="12C2C9D9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651589550"/>
          </w:p>
        </w:tc>
        <w:permStart w:id="732847898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1C11" w14:textId="327E021D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732847898"/>
          </w:p>
        </w:tc>
        <w:permStart w:id="1040021473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495FC" w14:textId="243C1E12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040021473"/>
          </w:p>
        </w:tc>
        <w:permStart w:id="869420545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ACE45" w14:textId="214DB5EB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869420545"/>
          </w:p>
        </w:tc>
      </w:tr>
      <w:tr w:rsidR="0038750A" w:rsidRPr="00CC2F4F" w14:paraId="24C24C62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B04C" w14:textId="51EA6C0F" w:rsidR="0038750A" w:rsidRPr="00CC2F4F" w:rsidRDefault="0038750A" w:rsidP="0038750A">
            <w:pPr>
              <w:spacing w:before="120" w:after="120"/>
              <w:jc w:val="left"/>
              <w:rPr>
                <w:b/>
                <w:u w:val="single"/>
              </w:rPr>
            </w:pPr>
            <w:r w:rsidRPr="00CC2F4F">
              <w:rPr>
                <w:b/>
              </w:rPr>
              <w:t>9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 xml:space="preserve">Work Speed &amp; Quality: </w:t>
            </w:r>
            <w:r w:rsidRPr="00CC2F4F">
              <w:t xml:space="preserve">To increase/maintain work speed to </w:t>
            </w:r>
            <w:permStart w:id="1047860633" w:edGrp="everyone"/>
            <w:r w:rsidRPr="00CC2F4F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CC2F4F">
              <w:instrText xml:space="preserve"> FORMTEXT </w:instrText>
            </w:r>
            <w:r w:rsidRPr="00CC2F4F">
              <w:fldChar w:fldCharType="separate"/>
            </w:r>
            <w:r w:rsidRPr="00CC2F4F">
              <w:t> </w:t>
            </w:r>
            <w:r w:rsidRPr="00CC2F4F">
              <w:t> </w:t>
            </w:r>
            <w:r w:rsidRPr="00CC2F4F">
              <w:t> </w:t>
            </w:r>
            <w:r w:rsidRPr="00CC2F4F">
              <w:t> </w:t>
            </w:r>
            <w:r w:rsidRPr="00CC2F4F">
              <w:t> </w:t>
            </w:r>
            <w:r w:rsidRPr="00CC2F4F">
              <w:fldChar w:fldCharType="end"/>
            </w:r>
            <w:bookmarkEnd w:id="9"/>
            <w:permEnd w:id="1047860633"/>
            <w:r w:rsidRPr="00CC2F4F">
              <w:t>% or to maximum potential with consistent acceptable quality and neatness.</w:t>
            </w:r>
          </w:p>
        </w:tc>
        <w:permStart w:id="1751002454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2068" w14:textId="74BD9219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751002454"/>
          </w:p>
        </w:tc>
        <w:permStart w:id="1702114760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23CF3" w14:textId="77D84AE2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702114760"/>
          </w:p>
        </w:tc>
        <w:permStart w:id="1988322256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92A32" w14:textId="6E8CD663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988322256"/>
          </w:p>
        </w:tc>
        <w:permStart w:id="740311935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47392" w14:textId="3D48C386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740311935"/>
          </w:p>
        </w:tc>
      </w:tr>
      <w:tr w:rsidR="0038750A" w:rsidRPr="00CC2F4F" w14:paraId="4A5D98F0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02C0" w14:textId="7394D5ED" w:rsidR="0038750A" w:rsidRPr="00CC2F4F" w:rsidRDefault="0038750A" w:rsidP="0038750A">
            <w:pPr>
              <w:spacing w:before="120" w:after="120"/>
              <w:jc w:val="left"/>
              <w:rPr>
                <w:b/>
                <w:u w:val="single"/>
              </w:rPr>
            </w:pPr>
            <w:r w:rsidRPr="00CC2F4F">
              <w:rPr>
                <w:b/>
              </w:rPr>
              <w:lastRenderedPageBreak/>
              <w:t>10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Work Related Judgment/Response to Corrections:</w:t>
            </w:r>
            <w:r>
              <w:rPr>
                <w:b/>
              </w:rPr>
              <w:t xml:space="preserve"> </w:t>
            </w:r>
            <w:r w:rsidRPr="00CC2F4F">
              <w:t>Consistently demonstrates job flexibility, appropriate interaction with</w:t>
            </w:r>
            <w:r>
              <w:t xml:space="preserve"> </w:t>
            </w:r>
            <w:r w:rsidRPr="00CC2F4F">
              <w:t>others, acceptance of work rules and policies, good attitude and initiative toward work.</w:t>
            </w:r>
            <w:r>
              <w:t xml:space="preserve"> </w:t>
            </w:r>
            <w:r w:rsidRPr="00CC2F4F">
              <w:t>Consistently asks appropriate questions or further clarification of instructions when needed.</w:t>
            </w:r>
          </w:p>
        </w:tc>
        <w:permStart w:id="1587313871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B4D9B" w14:textId="04164383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87313871"/>
          </w:p>
        </w:tc>
        <w:permStart w:id="1155222147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CDC38" w14:textId="626C9038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155222147"/>
          </w:p>
        </w:tc>
        <w:permStart w:id="1079726717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30EE" w14:textId="79D6ACDA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079726717"/>
          </w:p>
        </w:tc>
        <w:permStart w:id="1179132494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6D31C" w14:textId="2B81CCA3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179132494"/>
          </w:p>
        </w:tc>
      </w:tr>
      <w:tr w:rsidR="0038750A" w:rsidRPr="00CC2F4F" w14:paraId="24C5BDCA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F8C5" w14:textId="7A94B377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 w:rsidRPr="00CC2F4F">
              <w:rPr>
                <w:b/>
              </w:rPr>
              <w:t>11.</w:t>
            </w:r>
            <w:r>
              <w:rPr>
                <w:b/>
              </w:rPr>
              <w:t xml:space="preserve"> </w:t>
            </w:r>
            <w:r w:rsidRPr="00CC2F4F">
              <w:rPr>
                <w:b/>
              </w:rPr>
              <w:t>Work Related Skills, Independent Living Skills, Academic, Job Readiness:</w:t>
            </w:r>
            <w:r>
              <w:rPr>
                <w:b/>
              </w:rPr>
              <w:t xml:space="preserve"> </w:t>
            </w:r>
            <w:r w:rsidRPr="00CC2F4F">
              <w:t>Classes attended during the month:</w:t>
            </w:r>
          </w:p>
        </w:tc>
        <w:permStart w:id="523506509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45F48" w14:textId="39D565E0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523506509"/>
          </w:p>
        </w:tc>
        <w:permStart w:id="657275187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0C19" w14:textId="2CDA6833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657275187"/>
          </w:p>
        </w:tc>
        <w:permStart w:id="1675566360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4E4BD" w14:textId="071D5D03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675566360"/>
          </w:p>
        </w:tc>
        <w:permStart w:id="457667145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8" w14:textId="2D9464B4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457667145"/>
          </w:p>
        </w:tc>
      </w:tr>
      <w:tr w:rsidR="0038750A" w:rsidRPr="00CC2F4F" w14:paraId="268CE876" w14:textId="77777777" w:rsidTr="00973ECD"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B869" w14:textId="3AE292ED" w:rsidR="0038750A" w:rsidRPr="00CC2F4F" w:rsidRDefault="0038750A" w:rsidP="0038750A">
            <w:pPr>
              <w:spacing w:before="120" w:after="120"/>
              <w:jc w:val="left"/>
              <w:rPr>
                <w:b/>
                <w:u w:val="single"/>
              </w:rPr>
            </w:pPr>
            <w:r w:rsidRPr="00CC2F4F">
              <w:rPr>
                <w:b/>
              </w:rPr>
              <w:t>12. Other Barriers to Employment.</w:t>
            </w:r>
          </w:p>
        </w:tc>
        <w:permStart w:id="232144666" w:edGrp="everyone"/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7FAB" w14:textId="069B1E00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N for Goal not Met"/>
                  <w:statusText w:type="text" w:val="Enter N for Goal not Me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232144666"/>
          </w:p>
        </w:tc>
        <w:permStart w:id="159610013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F8FB2" w14:textId="6AD0F160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Text12"/>
                  <w:enabled/>
                  <w:calcOnExit w:val="0"/>
                  <w:helpText w:type="text" w:val="Enter M for Met Goal for Month"/>
                  <w:statusText w:type="text" w:val="Enter M for Met Goal for Month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9610013"/>
          </w:p>
        </w:tc>
        <w:permStart w:id="1568147331" w:edGrp="everyone"/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91ED" w14:textId="702B4990" w:rsidR="0038750A" w:rsidRPr="00CC2F4F" w:rsidRDefault="0038750A" w:rsidP="0038750A">
            <w:pPr>
              <w:spacing w:before="120" w:after="120"/>
              <w:jc w:val="left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helpText w:type="text" w:val="Enter MO for Overall Goal Met - Behavior Removed from Plan"/>
                  <w:statusText w:type="text" w:val="Enter MO for Overall Goal Met - Behavior Removed from Pla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568147331"/>
          </w:p>
        </w:tc>
        <w:permStart w:id="1180107894" w:edGrp="everyone"/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33173" w14:textId="30E81EEA" w:rsidR="0038750A" w:rsidRPr="00CC2F4F" w:rsidRDefault="0038750A" w:rsidP="00973ECD">
            <w:pPr>
              <w:spacing w:before="120" w:after="120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helpText w:type="text" w:val="Enter comments"/>
                  <w:statusText w:type="text" w:val="Enter comment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permEnd w:id="1180107894"/>
          </w:p>
        </w:tc>
      </w:tr>
    </w:tbl>
    <w:p w14:paraId="1DB3CBA0" w14:textId="0765B37B" w:rsidR="00973ECD" w:rsidRPr="00FB1D32" w:rsidRDefault="00973ECD" w:rsidP="00973ECD">
      <w:pPr>
        <w:spacing w:before="480" w:after="120"/>
        <w:ind w:left="1267"/>
        <w:jc w:val="left"/>
        <w:rPr>
          <w:szCs w:val="22"/>
          <w:u w:val="single"/>
        </w:rPr>
      </w:pPr>
      <w:r w:rsidRPr="00FB1D32">
        <w:rPr>
          <w:b/>
          <w:szCs w:val="22"/>
        </w:rPr>
        <w:t xml:space="preserve"># of hours of services previously completed: </w:t>
      </w:r>
      <w:permStart w:id="541669420" w:edGrp="everyone"/>
      <w:r>
        <w:rPr>
          <w:szCs w:val="22"/>
        </w:rPr>
        <w:fldChar w:fldCharType="begin">
          <w:ffData>
            <w:name w:val="Text22"/>
            <w:enabled/>
            <w:calcOnExit w:val="0"/>
            <w:helpText w:type="text" w:val="Enter total number of hours of services previously completed "/>
            <w:statusText w:type="text" w:val="Enter total number of hours of services previously completed "/>
            <w:textInput/>
          </w:ffData>
        </w:fldChar>
      </w:r>
      <w:bookmarkStart w:id="10" w:name="Text22"/>
      <w:r>
        <w:rPr>
          <w:szCs w:val="22"/>
        </w:rPr>
        <w:instrText xml:space="preserve"> FORMTEXT </w:instrText>
      </w:r>
      <w:r>
        <w:rPr>
          <w:szCs w:val="22"/>
        </w:rPr>
      </w:r>
      <w:r>
        <w:rPr>
          <w:szCs w:val="22"/>
        </w:rPr>
        <w:fldChar w:fldCharType="separate"/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szCs w:val="22"/>
        </w:rPr>
        <w:fldChar w:fldCharType="end"/>
      </w:r>
      <w:bookmarkEnd w:id="10"/>
      <w:permEnd w:id="541669420"/>
    </w:p>
    <w:p w14:paraId="15976B68" w14:textId="77777777" w:rsidR="00973ECD" w:rsidRPr="00FB1D32" w:rsidRDefault="00973ECD" w:rsidP="00973ECD">
      <w:pPr>
        <w:spacing w:line="360" w:lineRule="auto"/>
        <w:ind w:left="1260"/>
        <w:jc w:val="left"/>
        <w:rPr>
          <w:b/>
          <w:szCs w:val="22"/>
        </w:rPr>
      </w:pPr>
      <w:r w:rsidRPr="00FB1D32">
        <w:rPr>
          <w:b/>
          <w:szCs w:val="22"/>
        </w:rPr>
        <w:t>(“Total” from previous month’s report)</w:t>
      </w:r>
    </w:p>
    <w:p w14:paraId="6D0023AF" w14:textId="644CE4C5" w:rsidR="00973ECD" w:rsidRPr="00FB1D32" w:rsidRDefault="00973ECD" w:rsidP="00973ECD">
      <w:pPr>
        <w:spacing w:line="360" w:lineRule="auto"/>
        <w:ind w:left="1260"/>
        <w:jc w:val="left"/>
        <w:rPr>
          <w:b/>
          <w:szCs w:val="22"/>
        </w:rPr>
      </w:pPr>
      <w:r w:rsidRPr="00FB1D32">
        <w:rPr>
          <w:b/>
          <w:szCs w:val="22"/>
        </w:rPr>
        <w:t xml:space="preserve"># of hours of services completed this month: </w:t>
      </w:r>
      <w:permStart w:id="782719363" w:edGrp="everyone"/>
      <w:r>
        <w:rPr>
          <w:szCs w:val="22"/>
        </w:rPr>
        <w:fldChar w:fldCharType="begin">
          <w:ffData>
            <w:name w:val="Text23"/>
            <w:enabled/>
            <w:calcOnExit w:val="0"/>
            <w:helpText w:type="text" w:val="Enter number of hours of services completed this month"/>
            <w:statusText w:type="text" w:val="Enter number of hours of services completed this month"/>
            <w:textInput/>
          </w:ffData>
        </w:fldChar>
      </w:r>
      <w:bookmarkStart w:id="11" w:name="Text23"/>
      <w:r>
        <w:rPr>
          <w:szCs w:val="22"/>
        </w:rPr>
        <w:instrText xml:space="preserve"> FORMTEXT </w:instrText>
      </w:r>
      <w:r>
        <w:rPr>
          <w:szCs w:val="22"/>
        </w:rPr>
      </w:r>
      <w:r>
        <w:rPr>
          <w:szCs w:val="22"/>
        </w:rPr>
        <w:fldChar w:fldCharType="separate"/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szCs w:val="22"/>
        </w:rPr>
        <w:fldChar w:fldCharType="end"/>
      </w:r>
      <w:bookmarkEnd w:id="11"/>
      <w:permEnd w:id="782719363"/>
    </w:p>
    <w:p w14:paraId="3965E58A" w14:textId="7BB10A7A" w:rsidR="00973ECD" w:rsidRPr="00FB1D32" w:rsidRDefault="00973ECD" w:rsidP="00973ECD">
      <w:pPr>
        <w:spacing w:line="360" w:lineRule="auto"/>
        <w:ind w:left="1260"/>
        <w:jc w:val="left"/>
        <w:rPr>
          <w:szCs w:val="22"/>
        </w:rPr>
      </w:pPr>
      <w:r w:rsidRPr="00FB1D32">
        <w:rPr>
          <w:b/>
          <w:szCs w:val="22"/>
        </w:rPr>
        <w:t>Total # of hours of services completed</w:t>
      </w:r>
      <w:r w:rsidRPr="00FB1D32">
        <w:rPr>
          <w:szCs w:val="22"/>
        </w:rPr>
        <w:t xml:space="preserve">:           </w:t>
      </w:r>
      <w:permStart w:id="2117103553" w:edGrp="everyone"/>
      <w:r>
        <w:rPr>
          <w:szCs w:val="22"/>
        </w:rPr>
        <w:fldChar w:fldCharType="begin">
          <w:ffData>
            <w:name w:val="Text24"/>
            <w:enabled/>
            <w:calcOnExit w:val="0"/>
            <w:helpText w:type="text" w:val="Enter Total number of hours of services completed"/>
            <w:statusText w:type="text" w:val="Enter Total number of hours of services completed"/>
            <w:textInput/>
          </w:ffData>
        </w:fldChar>
      </w:r>
      <w:bookmarkStart w:id="12" w:name="Text24"/>
      <w:r>
        <w:rPr>
          <w:szCs w:val="22"/>
        </w:rPr>
        <w:instrText xml:space="preserve"> FORMTEXT </w:instrText>
      </w:r>
      <w:r>
        <w:rPr>
          <w:szCs w:val="22"/>
        </w:rPr>
      </w:r>
      <w:r>
        <w:rPr>
          <w:szCs w:val="22"/>
        </w:rPr>
        <w:fldChar w:fldCharType="separate"/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noProof/>
          <w:szCs w:val="22"/>
        </w:rPr>
        <w:t> </w:t>
      </w:r>
      <w:r>
        <w:rPr>
          <w:szCs w:val="22"/>
        </w:rPr>
        <w:fldChar w:fldCharType="end"/>
      </w:r>
      <w:bookmarkEnd w:id="12"/>
      <w:permEnd w:id="2117103553"/>
    </w:p>
    <w:p w14:paraId="05ECCD62" w14:textId="4E358A37" w:rsidR="00CC2F4F" w:rsidRDefault="00973ECD" w:rsidP="00973ECD">
      <w:pPr>
        <w:spacing w:before="120" w:after="120"/>
        <w:ind w:left="1260"/>
        <w:jc w:val="left"/>
        <w:rPr>
          <w:b/>
          <w:szCs w:val="22"/>
        </w:rPr>
      </w:pPr>
      <w:r w:rsidRPr="00FB1D32">
        <w:rPr>
          <w:b/>
          <w:szCs w:val="22"/>
        </w:rPr>
        <w:t>Comments:</w:t>
      </w:r>
      <w:r>
        <w:rPr>
          <w:b/>
          <w:szCs w:val="22"/>
        </w:rPr>
        <w:t xml:space="preserve"> </w:t>
      </w:r>
      <w:permStart w:id="137192955" w:edGrp="everyone"/>
      <w:r w:rsidRPr="003D2C3E">
        <w:rPr>
          <w:bCs w:val="0"/>
          <w:szCs w:val="22"/>
        </w:rPr>
        <w:fldChar w:fldCharType="begin">
          <w:ffData>
            <w:name w:val="Text25"/>
            <w:enabled/>
            <w:calcOnExit w:val="0"/>
            <w:helpText w:type="text" w:val="Enter comments"/>
            <w:statusText w:type="text" w:val="Enter comments"/>
            <w:textInput/>
          </w:ffData>
        </w:fldChar>
      </w:r>
      <w:bookmarkStart w:id="13" w:name="Text25"/>
      <w:r w:rsidRPr="003D2C3E">
        <w:rPr>
          <w:bCs w:val="0"/>
          <w:szCs w:val="22"/>
        </w:rPr>
        <w:instrText xml:space="preserve"> FORMTEXT </w:instrText>
      </w:r>
      <w:r w:rsidRPr="003D2C3E">
        <w:rPr>
          <w:bCs w:val="0"/>
          <w:szCs w:val="22"/>
        </w:rPr>
      </w:r>
      <w:r w:rsidRPr="003D2C3E">
        <w:rPr>
          <w:bCs w:val="0"/>
          <w:szCs w:val="22"/>
        </w:rPr>
        <w:fldChar w:fldCharType="separate"/>
      </w:r>
      <w:r w:rsidRPr="003D2C3E">
        <w:rPr>
          <w:bCs w:val="0"/>
          <w:noProof/>
          <w:szCs w:val="22"/>
        </w:rPr>
        <w:t> </w:t>
      </w:r>
      <w:r w:rsidRPr="003D2C3E">
        <w:rPr>
          <w:bCs w:val="0"/>
          <w:noProof/>
          <w:szCs w:val="22"/>
        </w:rPr>
        <w:t> </w:t>
      </w:r>
      <w:r w:rsidRPr="003D2C3E">
        <w:rPr>
          <w:bCs w:val="0"/>
          <w:noProof/>
          <w:szCs w:val="22"/>
        </w:rPr>
        <w:t> </w:t>
      </w:r>
      <w:r w:rsidRPr="003D2C3E">
        <w:rPr>
          <w:bCs w:val="0"/>
          <w:noProof/>
          <w:szCs w:val="22"/>
        </w:rPr>
        <w:t> </w:t>
      </w:r>
      <w:r w:rsidRPr="003D2C3E">
        <w:rPr>
          <w:bCs w:val="0"/>
          <w:noProof/>
          <w:szCs w:val="22"/>
        </w:rPr>
        <w:t> </w:t>
      </w:r>
      <w:r w:rsidRPr="003D2C3E">
        <w:rPr>
          <w:bCs w:val="0"/>
          <w:szCs w:val="22"/>
        </w:rPr>
        <w:fldChar w:fldCharType="end"/>
      </w:r>
      <w:bookmarkEnd w:id="13"/>
      <w:permEnd w:id="137192955"/>
    </w:p>
    <w:p w14:paraId="7ACBA0B2" w14:textId="32AFDF5B" w:rsidR="00973ECD" w:rsidRDefault="00973ECD" w:rsidP="00973ECD">
      <w:pPr>
        <w:spacing w:before="120" w:after="120"/>
        <w:jc w:val="left"/>
        <w:rPr>
          <w:bCs w:val="0"/>
          <w:szCs w:val="22"/>
        </w:rPr>
      </w:pPr>
      <w:r>
        <w:rPr>
          <w:bCs w:val="0"/>
          <w:szCs w:val="22"/>
        </w:rPr>
        <w:t>Date the report content was reviewed with the customer or their representative/guardian:</w:t>
      </w:r>
    </w:p>
    <w:permStart w:id="692867755" w:edGrp="everyone"/>
    <w:p w14:paraId="6506C236" w14:textId="061E1B0E" w:rsidR="00973ECD" w:rsidRPr="00973ECD" w:rsidRDefault="00973ECD" w:rsidP="00973ECD">
      <w:pPr>
        <w:spacing w:before="120" w:after="120"/>
        <w:jc w:val="left"/>
        <w:rPr>
          <w:bCs w:val="0"/>
        </w:rPr>
      </w:pPr>
      <w:r>
        <w:rPr>
          <w:bCs w:val="0"/>
        </w:rPr>
        <w:fldChar w:fldCharType="begin">
          <w:ffData>
            <w:name w:val="Text26"/>
            <w:enabled/>
            <w:calcOnExit w:val="0"/>
            <w:helpText w:type="text" w:val="Enter Date the report content was reviewed with the customer or their representative/guardian"/>
            <w:statusText w:type="text" w:val="Enter Date the report content was reviewed with the customer or their representative/guardian"/>
            <w:textInput>
              <w:type w:val="date"/>
              <w:format w:val="M/d/yyyy"/>
            </w:textInput>
          </w:ffData>
        </w:fldChar>
      </w:r>
      <w:bookmarkStart w:id="14" w:name="Text26"/>
      <w:r>
        <w:rPr>
          <w:bCs w:val="0"/>
        </w:rPr>
        <w:instrText xml:space="preserve"> FORMTEXT </w:instrText>
      </w:r>
      <w:r>
        <w:rPr>
          <w:bCs w:val="0"/>
        </w:rPr>
      </w:r>
      <w:r>
        <w:rPr>
          <w:bCs w:val="0"/>
        </w:rPr>
        <w:fldChar w:fldCharType="separate"/>
      </w:r>
      <w:r>
        <w:rPr>
          <w:bCs w:val="0"/>
          <w:noProof/>
        </w:rPr>
        <w:t> </w:t>
      </w:r>
      <w:r>
        <w:rPr>
          <w:bCs w:val="0"/>
          <w:noProof/>
        </w:rPr>
        <w:t> </w:t>
      </w:r>
      <w:r>
        <w:rPr>
          <w:bCs w:val="0"/>
          <w:noProof/>
        </w:rPr>
        <w:t> </w:t>
      </w:r>
      <w:r>
        <w:rPr>
          <w:bCs w:val="0"/>
          <w:noProof/>
        </w:rPr>
        <w:t> </w:t>
      </w:r>
      <w:r>
        <w:rPr>
          <w:bCs w:val="0"/>
          <w:noProof/>
        </w:rPr>
        <w:t> </w:t>
      </w:r>
      <w:r>
        <w:rPr>
          <w:bCs w:val="0"/>
        </w:rPr>
        <w:fldChar w:fldCharType="end"/>
      </w:r>
      <w:bookmarkEnd w:id="14"/>
      <w:permEnd w:id="692867755"/>
    </w:p>
    <w:p w14:paraId="720BA02D" w14:textId="4C2D6FE3" w:rsidR="00CC2F4F" w:rsidRDefault="00973ECD" w:rsidP="00CC2F4F">
      <w:pPr>
        <w:spacing w:before="120" w:after="120"/>
        <w:jc w:val="left"/>
      </w:pPr>
      <w:r>
        <w:t xml:space="preserve">CRP Staff </w:t>
      </w:r>
      <w:permStart w:id="1431142383" w:edGrp="everyone"/>
      <w:r>
        <w:fldChar w:fldCharType="begin">
          <w:ffData>
            <w:name w:val="Text27"/>
            <w:enabled/>
            <w:calcOnExit w:val="0"/>
            <w:helpText w:type="text" w:val="Enter CRP Staff name"/>
            <w:statusText w:type="text" w:val="Enter CRP Staff name"/>
            <w:textInput/>
          </w:ffData>
        </w:fldChar>
      </w:r>
      <w:bookmarkStart w:id="15" w:name="Text2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5"/>
      <w:permEnd w:id="1431142383"/>
    </w:p>
    <w:p w14:paraId="1A39BFF4" w14:textId="5BB176ED" w:rsidR="00973ECD" w:rsidRPr="00AA4BEA" w:rsidRDefault="00973ECD" w:rsidP="00CC2F4F">
      <w:pPr>
        <w:spacing w:before="120" w:after="120"/>
        <w:jc w:val="left"/>
      </w:pPr>
      <w:r>
        <w:t xml:space="preserve">Date </w:t>
      </w:r>
      <w:permStart w:id="1542923595" w:edGrp="everyone"/>
      <w:r>
        <w:fldChar w:fldCharType="begin">
          <w:ffData>
            <w:name w:val="Text28"/>
            <w:enabled/>
            <w:calcOnExit w:val="0"/>
            <w:helpText w:type="text" w:val="Enter date"/>
            <w:statusText w:type="text" w:val="Enter date"/>
            <w:textInput>
              <w:type w:val="date"/>
              <w:format w:val="M/d/yyyy"/>
            </w:textInput>
          </w:ffData>
        </w:fldChar>
      </w:r>
      <w:bookmarkStart w:id="16" w:name="Text2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6"/>
      <w:permEnd w:id="1542923595"/>
    </w:p>
    <w:sectPr w:rsidR="00973ECD" w:rsidRPr="00AA4BEA" w:rsidSect="00CC2F4F">
      <w:type w:val="continuous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B8BB9" w14:textId="77777777" w:rsidR="00CC4817" w:rsidRDefault="00CC4817" w:rsidP="00AA4BEA">
      <w:r>
        <w:separator/>
      </w:r>
    </w:p>
  </w:endnote>
  <w:endnote w:type="continuationSeparator" w:id="0">
    <w:p w14:paraId="4EA193BE" w14:textId="77777777" w:rsidR="00CC4817" w:rsidRDefault="00CC4817" w:rsidP="00AA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fontKey="{4658B723-4306-45A2-838E-98DC9D662BDE}"/>
    <w:embedBold r:id="rId2" w:fontKey="{89B1275D-6E35-4899-91FC-E914916E8C1C}"/>
    <w:embedItalic r:id="rId3" w:fontKey="{3D0725AB-85E2-483D-A1A0-7EBC431524AF}"/>
    <w:embedBoldItalic r:id="rId4" w:fontKey="{2E8BB485-8D12-405B-BA07-42D45BE9F39F}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A9F8D3BB-FA90-4E17-BE81-508A6C023E59}"/>
    <w:embedBold r:id="rId6" w:fontKey="{8EC53ACC-88F4-4D1E-BF0B-4F8EF63FDB2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075C477C-08D4-4C0A-AFB2-4015E513C70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0D3E8D5E-65A9-41E1-B98A-A9EBF4581B1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4C1AD" w14:textId="05955BD8" w:rsidR="00FB3EB5" w:rsidRPr="003D2C3E" w:rsidRDefault="009749B8" w:rsidP="00E76F59">
    <w:pPr>
      <w:tabs>
        <w:tab w:val="clear" w:pos="6915"/>
        <w:tab w:val="center" w:pos="5040"/>
        <w:tab w:val="right" w:pos="8100"/>
      </w:tabs>
      <w:jc w:val="left"/>
      <w:rPr>
        <w:rStyle w:val="PageNumber"/>
        <w:b/>
        <w:bCs w:val="0"/>
        <w:sz w:val="14"/>
        <w:szCs w:val="14"/>
      </w:rPr>
    </w:pPr>
    <w:r w:rsidRPr="003D2C3E">
      <w:rPr>
        <w:rStyle w:val="PageNumber"/>
        <w:b/>
        <w:bCs w:val="0"/>
        <w:sz w:val="14"/>
        <w:szCs w:val="14"/>
      </w:rPr>
      <w:t>TDHS staff should check the “Forms” section of the intranet to ensure the use of current versions. Forms may not be altered without prior approval.</w:t>
    </w:r>
  </w:p>
  <w:p w14:paraId="36BD7EC1" w14:textId="548F9CF1" w:rsidR="009749B8" w:rsidRPr="003D2C3E" w:rsidRDefault="009749B8" w:rsidP="00E76F59">
    <w:pPr>
      <w:tabs>
        <w:tab w:val="clear" w:pos="6915"/>
        <w:tab w:val="right" w:pos="9810"/>
      </w:tabs>
      <w:jc w:val="left"/>
      <w:rPr>
        <w:rStyle w:val="PageNumber"/>
        <w:b/>
        <w:bCs w:val="0"/>
        <w:sz w:val="14"/>
        <w:szCs w:val="14"/>
      </w:rPr>
    </w:pPr>
    <w:r w:rsidRPr="003D2C3E">
      <w:rPr>
        <w:rStyle w:val="PageNumber"/>
        <w:b/>
        <w:bCs w:val="0"/>
        <w:sz w:val="14"/>
        <w:szCs w:val="14"/>
      </w:rPr>
      <w:t>Date of Last Review</w:t>
    </w:r>
    <w:r w:rsidR="00F36AFB" w:rsidRPr="003D2C3E">
      <w:rPr>
        <w:rStyle w:val="PageNumber"/>
        <w:b/>
        <w:bCs w:val="0"/>
        <w:sz w:val="14"/>
        <w:szCs w:val="14"/>
      </w:rPr>
      <w:t xml:space="preserve">: </w:t>
    </w:r>
    <w:r w:rsidR="00973ECD" w:rsidRPr="003D2C3E">
      <w:rPr>
        <w:rStyle w:val="PageNumber"/>
        <w:b/>
        <w:bCs w:val="0"/>
        <w:sz w:val="14"/>
        <w:szCs w:val="14"/>
      </w:rPr>
      <w:t>03/07/2025</w:t>
    </w:r>
    <w:r w:rsidRPr="003D2C3E">
      <w:rPr>
        <w:rStyle w:val="PageNumber"/>
        <w:b/>
        <w:bCs w:val="0"/>
        <w:sz w:val="14"/>
        <w:szCs w:val="14"/>
      </w:rPr>
      <w:tab/>
      <w:t>Effective Date:</w:t>
    </w:r>
    <w:r w:rsidR="00973ECD" w:rsidRPr="003D2C3E">
      <w:rPr>
        <w:rStyle w:val="PageNumber"/>
        <w:b/>
        <w:bCs w:val="0"/>
        <w:sz w:val="14"/>
        <w:szCs w:val="14"/>
      </w:rPr>
      <w:t xml:space="preserve"> 03/17/2025</w:t>
    </w:r>
  </w:p>
  <w:p w14:paraId="716C88D9" w14:textId="107D8868" w:rsidR="009749B8" w:rsidRPr="003D2C3E" w:rsidRDefault="009749B8" w:rsidP="00E76F59">
    <w:pPr>
      <w:tabs>
        <w:tab w:val="clear" w:pos="6915"/>
        <w:tab w:val="right" w:pos="9810"/>
      </w:tabs>
      <w:jc w:val="left"/>
      <w:rPr>
        <w:rStyle w:val="PageNumber"/>
        <w:b/>
        <w:bCs w:val="0"/>
        <w:i/>
        <w:iCs/>
        <w:sz w:val="14"/>
        <w:szCs w:val="14"/>
      </w:rPr>
    </w:pPr>
    <w:r w:rsidRPr="003D2C3E">
      <w:rPr>
        <w:rStyle w:val="PageNumber"/>
        <w:b/>
        <w:bCs w:val="0"/>
        <w:sz w:val="14"/>
        <w:szCs w:val="14"/>
      </w:rPr>
      <w:t>Date of Next Review:</w:t>
    </w:r>
    <w:r w:rsidR="00F36AFB" w:rsidRPr="003D2C3E">
      <w:rPr>
        <w:rStyle w:val="PageNumber"/>
        <w:b/>
        <w:bCs w:val="0"/>
        <w:sz w:val="14"/>
        <w:szCs w:val="14"/>
      </w:rPr>
      <w:t xml:space="preserve"> </w:t>
    </w:r>
    <w:r w:rsidR="00973ECD" w:rsidRPr="003D2C3E">
      <w:rPr>
        <w:rStyle w:val="PageNumber"/>
        <w:b/>
        <w:bCs w:val="0"/>
        <w:sz w:val="14"/>
        <w:szCs w:val="14"/>
      </w:rPr>
      <w:t>03/07/2028</w:t>
    </w:r>
    <w:r w:rsidRPr="003D2C3E">
      <w:rPr>
        <w:rStyle w:val="PageNumber"/>
        <w:b/>
        <w:bCs w:val="0"/>
        <w:sz w:val="14"/>
        <w:szCs w:val="14"/>
      </w:rPr>
      <w:tab/>
      <w:t>RDA:</w:t>
    </w:r>
    <w:r w:rsidR="00973ECD" w:rsidRPr="003D2C3E">
      <w:rPr>
        <w:rStyle w:val="PageNumber"/>
        <w:b/>
        <w:bCs w:val="0"/>
        <w:sz w:val="14"/>
        <w:szCs w:val="14"/>
      </w:rPr>
      <w:t xml:space="preserve"> 2117</w:t>
    </w:r>
  </w:p>
  <w:p w14:paraId="74506BCD" w14:textId="66931927" w:rsidR="009749B8" w:rsidRPr="003D2C3E" w:rsidRDefault="00FC2894" w:rsidP="00E76F59">
    <w:pPr>
      <w:tabs>
        <w:tab w:val="clear" w:pos="6915"/>
        <w:tab w:val="right" w:pos="9810"/>
        <w:tab w:val="center" w:pos="10512"/>
      </w:tabs>
      <w:jc w:val="left"/>
      <w:rPr>
        <w:rStyle w:val="PageNumber"/>
        <w:b/>
        <w:bCs w:val="0"/>
        <w:sz w:val="14"/>
        <w:szCs w:val="14"/>
      </w:rPr>
    </w:pPr>
    <w:r w:rsidRPr="003D2C3E">
      <w:rPr>
        <w:rStyle w:val="PageNumber"/>
        <w:b/>
        <w:bCs w:val="0"/>
        <w:sz w:val="14"/>
        <w:szCs w:val="14"/>
      </w:rPr>
      <w:t>HS-</w:t>
    </w:r>
    <w:r w:rsidR="00973ECD" w:rsidRPr="003D2C3E">
      <w:rPr>
        <w:rStyle w:val="PageNumber"/>
        <w:b/>
        <w:bCs w:val="0"/>
        <w:sz w:val="14"/>
        <w:szCs w:val="14"/>
      </w:rPr>
      <w:t>3350</w:t>
    </w:r>
    <w:r w:rsidRPr="003D2C3E">
      <w:rPr>
        <w:rStyle w:val="PageNumber"/>
        <w:b/>
        <w:bCs w:val="0"/>
        <w:sz w:val="14"/>
        <w:szCs w:val="14"/>
      </w:rPr>
      <w:tab/>
    </w:r>
    <w:r w:rsidRPr="003D2C3E">
      <w:rPr>
        <w:b/>
        <w:bCs w:val="0"/>
        <w:sz w:val="14"/>
        <w:szCs w:val="14"/>
      </w:rPr>
      <w:t>Page</w:t>
    </w:r>
    <w:r w:rsidR="00F36AFB" w:rsidRPr="003D2C3E">
      <w:rPr>
        <w:b/>
        <w:bCs w:val="0"/>
        <w:sz w:val="14"/>
        <w:szCs w:val="14"/>
      </w:rPr>
      <w:t xml:space="preserve"> </w:t>
    </w:r>
    <w:r w:rsidRPr="003D2C3E">
      <w:rPr>
        <w:rStyle w:val="PageNumber"/>
        <w:b/>
        <w:bCs w:val="0"/>
        <w:sz w:val="14"/>
        <w:szCs w:val="14"/>
      </w:rPr>
      <w:fldChar w:fldCharType="begin"/>
    </w:r>
    <w:r w:rsidRPr="003D2C3E">
      <w:rPr>
        <w:rStyle w:val="PageNumber"/>
        <w:b/>
        <w:bCs w:val="0"/>
        <w:sz w:val="14"/>
        <w:szCs w:val="14"/>
      </w:rPr>
      <w:instrText xml:space="preserve"> PAGE </w:instrText>
    </w:r>
    <w:r w:rsidRPr="003D2C3E">
      <w:rPr>
        <w:rStyle w:val="PageNumber"/>
        <w:b/>
        <w:bCs w:val="0"/>
        <w:sz w:val="14"/>
        <w:szCs w:val="14"/>
      </w:rPr>
      <w:fldChar w:fldCharType="separate"/>
    </w:r>
    <w:r w:rsidRPr="003D2C3E">
      <w:rPr>
        <w:rStyle w:val="PageNumber"/>
        <w:b/>
        <w:bCs w:val="0"/>
        <w:sz w:val="14"/>
        <w:szCs w:val="14"/>
      </w:rPr>
      <w:t>1</w:t>
    </w:r>
    <w:r w:rsidRPr="003D2C3E">
      <w:rPr>
        <w:rStyle w:val="PageNumber"/>
        <w:b/>
        <w:bCs w:val="0"/>
        <w:sz w:val="14"/>
        <w:szCs w:val="14"/>
      </w:rPr>
      <w:fldChar w:fldCharType="end"/>
    </w:r>
    <w:r w:rsidRPr="003D2C3E">
      <w:rPr>
        <w:rStyle w:val="PageNumber"/>
        <w:b/>
        <w:bCs w:val="0"/>
        <w:sz w:val="14"/>
        <w:szCs w:val="14"/>
      </w:rPr>
      <w:t xml:space="preserve"> of </w:t>
    </w:r>
    <w:r w:rsidRPr="003D2C3E">
      <w:rPr>
        <w:rStyle w:val="PageNumber"/>
        <w:b/>
        <w:bCs w:val="0"/>
        <w:sz w:val="14"/>
        <w:szCs w:val="14"/>
      </w:rPr>
      <w:fldChar w:fldCharType="begin"/>
    </w:r>
    <w:r w:rsidRPr="003D2C3E">
      <w:rPr>
        <w:rStyle w:val="PageNumber"/>
        <w:b/>
        <w:bCs w:val="0"/>
        <w:sz w:val="14"/>
        <w:szCs w:val="14"/>
      </w:rPr>
      <w:instrText xml:space="preserve"> NUMPAGES </w:instrText>
    </w:r>
    <w:r w:rsidRPr="003D2C3E">
      <w:rPr>
        <w:rStyle w:val="PageNumber"/>
        <w:b/>
        <w:bCs w:val="0"/>
        <w:sz w:val="14"/>
        <w:szCs w:val="14"/>
      </w:rPr>
      <w:fldChar w:fldCharType="separate"/>
    </w:r>
    <w:r w:rsidRPr="003D2C3E">
      <w:rPr>
        <w:rStyle w:val="PageNumber"/>
        <w:b/>
        <w:bCs w:val="0"/>
        <w:sz w:val="14"/>
        <w:szCs w:val="14"/>
      </w:rPr>
      <w:t>1</w:t>
    </w:r>
    <w:r w:rsidRPr="003D2C3E">
      <w:rPr>
        <w:rStyle w:val="PageNumber"/>
        <w:b/>
        <w:bCs w:val="0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594BA" w14:textId="77777777" w:rsidR="00CC4817" w:rsidRDefault="00CC4817" w:rsidP="00AA4BEA">
      <w:r>
        <w:separator/>
      </w:r>
    </w:p>
  </w:footnote>
  <w:footnote w:type="continuationSeparator" w:id="0">
    <w:p w14:paraId="668AD395" w14:textId="77777777" w:rsidR="00CC4817" w:rsidRDefault="00CC4817" w:rsidP="00AA4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93667">
    <w:abstractNumId w:val="0"/>
  </w:num>
  <w:num w:numId="2" w16cid:durableId="163935595">
    <w:abstractNumId w:val="7"/>
  </w:num>
  <w:num w:numId="3" w16cid:durableId="1337029601">
    <w:abstractNumId w:val="4"/>
  </w:num>
  <w:num w:numId="4" w16cid:durableId="1651787061">
    <w:abstractNumId w:val="3"/>
  </w:num>
  <w:num w:numId="5" w16cid:durableId="1229069654">
    <w:abstractNumId w:val="9"/>
  </w:num>
  <w:num w:numId="6" w16cid:durableId="1136491802">
    <w:abstractNumId w:val="16"/>
  </w:num>
  <w:num w:numId="7" w16cid:durableId="665089589">
    <w:abstractNumId w:val="14"/>
  </w:num>
  <w:num w:numId="8" w16cid:durableId="623082137">
    <w:abstractNumId w:val="17"/>
  </w:num>
  <w:num w:numId="9" w16cid:durableId="1391423215">
    <w:abstractNumId w:val="2"/>
  </w:num>
  <w:num w:numId="10" w16cid:durableId="1704401687">
    <w:abstractNumId w:val="20"/>
  </w:num>
  <w:num w:numId="11" w16cid:durableId="392509012">
    <w:abstractNumId w:val="10"/>
  </w:num>
  <w:num w:numId="12" w16cid:durableId="660276853">
    <w:abstractNumId w:val="19"/>
  </w:num>
  <w:num w:numId="13" w16cid:durableId="2014720543">
    <w:abstractNumId w:val="13"/>
  </w:num>
  <w:num w:numId="14" w16cid:durableId="341779870">
    <w:abstractNumId w:val="18"/>
  </w:num>
  <w:num w:numId="15" w16cid:durableId="501239319">
    <w:abstractNumId w:val="6"/>
  </w:num>
  <w:num w:numId="16" w16cid:durableId="450326898">
    <w:abstractNumId w:val="12"/>
  </w:num>
  <w:num w:numId="17" w16cid:durableId="1776946522">
    <w:abstractNumId w:val="11"/>
  </w:num>
  <w:num w:numId="18" w16cid:durableId="1657807672">
    <w:abstractNumId w:val="1"/>
  </w:num>
  <w:num w:numId="19" w16cid:durableId="2105299583">
    <w:abstractNumId w:val="15"/>
  </w:num>
  <w:num w:numId="20" w16cid:durableId="1783718306">
    <w:abstractNumId w:val="8"/>
  </w:num>
  <w:num w:numId="21" w16cid:durableId="989945629">
    <w:abstractNumId w:val="5"/>
  </w:num>
  <w:num w:numId="22" w16cid:durableId="48254911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hsYh9/EnbKgr4vQQsyp2IlwWAyW7xD6jxiD4D9ic6+MUXS1gX2RjCSdXhxBL0z791DdyotiMQRU9pgbaq47XZA==" w:salt="W8DR7knFr3ly4pSMxSIF/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qwUAeQTR9S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55C29"/>
    <w:rsid w:val="00074396"/>
    <w:rsid w:val="000B47C3"/>
    <w:rsid w:val="000C3B68"/>
    <w:rsid w:val="000C48D3"/>
    <w:rsid w:val="000C5094"/>
    <w:rsid w:val="000E1516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74A56"/>
    <w:rsid w:val="002805A4"/>
    <w:rsid w:val="00282146"/>
    <w:rsid w:val="00282C60"/>
    <w:rsid w:val="00283FEB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160C9"/>
    <w:rsid w:val="003257BA"/>
    <w:rsid w:val="003269FA"/>
    <w:rsid w:val="00327502"/>
    <w:rsid w:val="00333641"/>
    <w:rsid w:val="003348A2"/>
    <w:rsid w:val="00337531"/>
    <w:rsid w:val="00350A23"/>
    <w:rsid w:val="00381CE0"/>
    <w:rsid w:val="003831C2"/>
    <w:rsid w:val="003872FB"/>
    <w:rsid w:val="0038750A"/>
    <w:rsid w:val="00394A7D"/>
    <w:rsid w:val="00395A80"/>
    <w:rsid w:val="003B4A52"/>
    <w:rsid w:val="003B606C"/>
    <w:rsid w:val="003C1679"/>
    <w:rsid w:val="003C4351"/>
    <w:rsid w:val="003C6DFD"/>
    <w:rsid w:val="003C6E15"/>
    <w:rsid w:val="003D2C3E"/>
    <w:rsid w:val="003E0661"/>
    <w:rsid w:val="003E3E16"/>
    <w:rsid w:val="003E7B7B"/>
    <w:rsid w:val="003F4E0D"/>
    <w:rsid w:val="003F7C6A"/>
    <w:rsid w:val="003F7D6E"/>
    <w:rsid w:val="00406248"/>
    <w:rsid w:val="00420E72"/>
    <w:rsid w:val="00421C44"/>
    <w:rsid w:val="0043165F"/>
    <w:rsid w:val="00434F2B"/>
    <w:rsid w:val="00442468"/>
    <w:rsid w:val="0044487B"/>
    <w:rsid w:val="00451306"/>
    <w:rsid w:val="004565F5"/>
    <w:rsid w:val="00461F2E"/>
    <w:rsid w:val="004714E1"/>
    <w:rsid w:val="00476B45"/>
    <w:rsid w:val="00497C39"/>
    <w:rsid w:val="00497ED7"/>
    <w:rsid w:val="004A083B"/>
    <w:rsid w:val="004A414D"/>
    <w:rsid w:val="004C1809"/>
    <w:rsid w:val="004D6F30"/>
    <w:rsid w:val="004D7674"/>
    <w:rsid w:val="004F37EF"/>
    <w:rsid w:val="005208A9"/>
    <w:rsid w:val="00524575"/>
    <w:rsid w:val="0053680C"/>
    <w:rsid w:val="005512DB"/>
    <w:rsid w:val="00554261"/>
    <w:rsid w:val="00564355"/>
    <w:rsid w:val="0057380B"/>
    <w:rsid w:val="00581C10"/>
    <w:rsid w:val="00591BB1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31D5"/>
    <w:rsid w:val="00634CE4"/>
    <w:rsid w:val="00637013"/>
    <w:rsid w:val="0065785B"/>
    <w:rsid w:val="00660D5B"/>
    <w:rsid w:val="00663791"/>
    <w:rsid w:val="006854DF"/>
    <w:rsid w:val="00690134"/>
    <w:rsid w:val="006A4885"/>
    <w:rsid w:val="006C1D84"/>
    <w:rsid w:val="006C7374"/>
    <w:rsid w:val="006D34C6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75E5D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2155"/>
    <w:rsid w:val="00805668"/>
    <w:rsid w:val="00806B9A"/>
    <w:rsid w:val="008170E9"/>
    <w:rsid w:val="00845F56"/>
    <w:rsid w:val="00860B93"/>
    <w:rsid w:val="00861282"/>
    <w:rsid w:val="008645E8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73ECD"/>
    <w:rsid w:val="009749B8"/>
    <w:rsid w:val="00983AAE"/>
    <w:rsid w:val="009A0A16"/>
    <w:rsid w:val="009B464E"/>
    <w:rsid w:val="009E2229"/>
    <w:rsid w:val="009E74C3"/>
    <w:rsid w:val="00A02AE6"/>
    <w:rsid w:val="00A042D8"/>
    <w:rsid w:val="00A14E64"/>
    <w:rsid w:val="00A22D13"/>
    <w:rsid w:val="00A24FCB"/>
    <w:rsid w:val="00A35D51"/>
    <w:rsid w:val="00A6179C"/>
    <w:rsid w:val="00A64BD6"/>
    <w:rsid w:val="00A77666"/>
    <w:rsid w:val="00A916D1"/>
    <w:rsid w:val="00AA1677"/>
    <w:rsid w:val="00AA2381"/>
    <w:rsid w:val="00AA27E8"/>
    <w:rsid w:val="00AA4BEA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14582"/>
    <w:rsid w:val="00C21715"/>
    <w:rsid w:val="00C25613"/>
    <w:rsid w:val="00C2769C"/>
    <w:rsid w:val="00C40E4F"/>
    <w:rsid w:val="00C43772"/>
    <w:rsid w:val="00C602A0"/>
    <w:rsid w:val="00C822EC"/>
    <w:rsid w:val="00C8411C"/>
    <w:rsid w:val="00C86FA3"/>
    <w:rsid w:val="00C90A42"/>
    <w:rsid w:val="00C91D24"/>
    <w:rsid w:val="00CA3ECE"/>
    <w:rsid w:val="00CB326B"/>
    <w:rsid w:val="00CB77DC"/>
    <w:rsid w:val="00CC2F4F"/>
    <w:rsid w:val="00CC4817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51A57"/>
    <w:rsid w:val="00D63EA8"/>
    <w:rsid w:val="00D64262"/>
    <w:rsid w:val="00D71CF1"/>
    <w:rsid w:val="00D74674"/>
    <w:rsid w:val="00D763E2"/>
    <w:rsid w:val="00DA3187"/>
    <w:rsid w:val="00DA66FE"/>
    <w:rsid w:val="00DB6685"/>
    <w:rsid w:val="00DD6EFB"/>
    <w:rsid w:val="00DD7CC6"/>
    <w:rsid w:val="00DE2E44"/>
    <w:rsid w:val="00DE6B4A"/>
    <w:rsid w:val="00DF7062"/>
    <w:rsid w:val="00E002E9"/>
    <w:rsid w:val="00E10700"/>
    <w:rsid w:val="00E22ABF"/>
    <w:rsid w:val="00E35DD5"/>
    <w:rsid w:val="00E433AB"/>
    <w:rsid w:val="00E44C05"/>
    <w:rsid w:val="00E46830"/>
    <w:rsid w:val="00E47623"/>
    <w:rsid w:val="00E61319"/>
    <w:rsid w:val="00E617A7"/>
    <w:rsid w:val="00E65AF9"/>
    <w:rsid w:val="00E66CDD"/>
    <w:rsid w:val="00E74C6E"/>
    <w:rsid w:val="00E76F59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489"/>
    <w:rsid w:val="00F03812"/>
    <w:rsid w:val="00F360B2"/>
    <w:rsid w:val="00F364F0"/>
    <w:rsid w:val="00F36AFB"/>
    <w:rsid w:val="00F42FA7"/>
    <w:rsid w:val="00F46193"/>
    <w:rsid w:val="00F508B2"/>
    <w:rsid w:val="00F55623"/>
    <w:rsid w:val="00F6117F"/>
    <w:rsid w:val="00F63F57"/>
    <w:rsid w:val="00F83568"/>
    <w:rsid w:val="00F84DA2"/>
    <w:rsid w:val="00F96A68"/>
    <w:rsid w:val="00F972F1"/>
    <w:rsid w:val="00FB3EB5"/>
    <w:rsid w:val="00FB5107"/>
    <w:rsid w:val="00FB7B4B"/>
    <w:rsid w:val="00FC1CF0"/>
    <w:rsid w:val="00FC2894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67ADEE"/>
  <w15:docId w15:val="{39D40FF9-7330-47E6-960C-91ABFD8A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4BEA"/>
    <w:pPr>
      <w:tabs>
        <w:tab w:val="left" w:pos="6915"/>
      </w:tabs>
      <w:overflowPunct w:val="0"/>
      <w:autoSpaceDE w:val="0"/>
      <w:autoSpaceDN w:val="0"/>
      <w:adjustRightInd w:val="0"/>
      <w:jc w:val="center"/>
      <w:textAlignment w:val="baseline"/>
    </w:pPr>
    <w:rPr>
      <w:rFonts w:ascii="Open Sans" w:hAnsi="Open Sans" w:cs="Open Sans"/>
      <w:bCs/>
      <w:sz w:val="24"/>
      <w:szCs w:val="24"/>
    </w:rPr>
  </w:style>
  <w:style w:type="paragraph" w:styleId="Heading1">
    <w:name w:val="heading 1"/>
    <w:basedOn w:val="Normal"/>
    <w:next w:val="Normal"/>
    <w:qFormat/>
    <w:rsid w:val="00AA4BEA"/>
    <w:pPr>
      <w:outlineLvl w:val="0"/>
    </w:pPr>
    <w:rPr>
      <w:rFonts w:ascii="PermianSlabSerifTypeface" w:hAnsi="PermianSlabSerifTypeface"/>
      <w:b/>
      <w:sz w:val="28"/>
      <w:szCs w:val="28"/>
    </w:rPr>
  </w:style>
  <w:style w:type="paragraph" w:styleId="Heading2">
    <w:name w:val="heading 2"/>
    <w:basedOn w:val="Heading1"/>
    <w:next w:val="Normal"/>
    <w:qFormat/>
    <w:rsid w:val="00AA4BEA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Normal"/>
    <w:qFormat/>
    <w:rsid w:val="00AA4BEA"/>
    <w:pPr>
      <w:outlineLvl w:val="2"/>
    </w:pPr>
  </w:style>
  <w:style w:type="paragraph" w:styleId="Heading4">
    <w:name w:val="heading 4"/>
    <w:basedOn w:val="Heading3"/>
    <w:next w:val="Normal"/>
    <w:qFormat/>
    <w:rsid w:val="00AA4BEA"/>
    <w:pPr>
      <w:outlineLvl w:val="3"/>
    </w:pPr>
  </w:style>
  <w:style w:type="paragraph" w:styleId="Heading5">
    <w:name w:val="heading 5"/>
    <w:basedOn w:val="Heading4"/>
    <w:next w:val="Normal"/>
    <w:qFormat/>
    <w:rsid w:val="00AA4BEA"/>
    <w:pPr>
      <w:outlineLvl w:val="4"/>
    </w:pPr>
  </w:style>
  <w:style w:type="paragraph" w:styleId="Heading6">
    <w:name w:val="heading 6"/>
    <w:basedOn w:val="Heading5"/>
    <w:next w:val="Normal"/>
    <w:qFormat/>
    <w:rsid w:val="00AA4BEA"/>
    <w:pPr>
      <w:outlineLvl w:val="5"/>
    </w:pPr>
  </w:style>
  <w:style w:type="paragraph" w:styleId="Heading7">
    <w:name w:val="heading 7"/>
    <w:basedOn w:val="Heading6"/>
    <w:next w:val="Normal"/>
    <w:qFormat/>
    <w:rsid w:val="00AA4BEA"/>
    <w:pPr>
      <w:outlineLvl w:val="6"/>
    </w:pPr>
  </w:style>
  <w:style w:type="paragraph" w:styleId="Heading8">
    <w:name w:val="heading 8"/>
    <w:basedOn w:val="Heading7"/>
    <w:next w:val="Normal"/>
    <w:qFormat/>
    <w:rsid w:val="00AA4BEA"/>
    <w:pPr>
      <w:outlineLvl w:val="7"/>
    </w:pPr>
  </w:style>
  <w:style w:type="paragraph" w:styleId="Heading9">
    <w:name w:val="heading 9"/>
    <w:basedOn w:val="Heading8"/>
    <w:next w:val="Normal"/>
    <w:qFormat/>
    <w:rsid w:val="00AA4BE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71</Words>
  <Characters>3255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Staci Yocom</cp:lastModifiedBy>
  <cp:revision>5</cp:revision>
  <cp:lastPrinted>2015-07-29T14:38:00Z</cp:lastPrinted>
  <dcterms:created xsi:type="dcterms:W3CDTF">2026-03-05T18:05:00Z</dcterms:created>
  <dcterms:modified xsi:type="dcterms:W3CDTF">2026-03-0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